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:rsidR="00CF676A" w:rsidRDefault="004A06CA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830580</wp:posOffset>
                </wp:positionH>
                <wp:positionV relativeFrom="paragraph">
                  <wp:posOffset>1371600</wp:posOffset>
                </wp:positionV>
                <wp:extent cx="7125335" cy="7688580"/>
                <wp:effectExtent l="0" t="0" r="0" b="762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25335" cy="76885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4A06CA" w:rsidRPr="004A06CA" w:rsidRDefault="004A06CA" w:rsidP="004261E8">
                            <w:pPr>
                              <w:spacing w:after="0"/>
                              <w:ind w:left="709"/>
                              <w:rPr>
                                <w:sz w:val="28"/>
                              </w:rPr>
                            </w:pPr>
                            <w:r w:rsidRPr="004A06CA">
                              <w:rPr>
                                <w:sz w:val="28"/>
                              </w:rPr>
                              <w:t>To: Doris Yeltsin, Human Resources Manager</w:t>
                            </w:r>
                          </w:p>
                          <w:p w:rsidR="004A06CA" w:rsidRPr="004A06CA" w:rsidRDefault="004A06CA" w:rsidP="004261E8">
                            <w:pPr>
                              <w:ind w:left="709"/>
                              <w:rPr>
                                <w:sz w:val="28"/>
                              </w:rPr>
                            </w:pPr>
                            <w:proofErr w:type="spellStart"/>
                            <w:r w:rsidRPr="004A06CA">
                              <w:rPr>
                                <w:sz w:val="28"/>
                              </w:rPr>
                              <w:t>Sercel</w:t>
                            </w:r>
                            <w:proofErr w:type="spellEnd"/>
                            <w:r w:rsidRPr="004A06CA">
                              <w:rPr>
                                <w:sz w:val="28"/>
                              </w:rPr>
                              <w:t xml:space="preserve"> Incorporated, 17200 Park Row, Houston, TX 77084</w:t>
                            </w:r>
                          </w:p>
                          <w:p w:rsidR="004A06CA" w:rsidRPr="004A06CA" w:rsidRDefault="004A06CA" w:rsidP="004261E8">
                            <w:pPr>
                              <w:ind w:left="709"/>
                              <w:rPr>
                                <w:sz w:val="28"/>
                              </w:rPr>
                            </w:pPr>
                            <w:r w:rsidRPr="004A06CA">
                              <w:rPr>
                                <w:sz w:val="28"/>
                              </w:rPr>
                              <w:t>Dear Ms Doris Yeltsin,</w:t>
                            </w:r>
                          </w:p>
                          <w:p w:rsidR="004A06CA" w:rsidRDefault="004A06CA" w:rsidP="004261E8">
                            <w:pPr>
                              <w:ind w:left="709"/>
                              <w:rPr>
                                <w:sz w:val="28"/>
                              </w:rPr>
                            </w:pPr>
                            <w:r w:rsidRPr="004A06CA">
                              <w:rPr>
                                <w:sz w:val="28"/>
                              </w:rPr>
                              <w:t xml:space="preserve">As a skilled and experienced project manager, I would like to express my interest in the IT Project Manager job at </w:t>
                            </w:r>
                            <w:proofErr w:type="spellStart"/>
                            <w:r w:rsidRPr="004A06CA">
                              <w:rPr>
                                <w:sz w:val="28"/>
                              </w:rPr>
                              <w:t>Sercel</w:t>
                            </w:r>
                            <w:proofErr w:type="spellEnd"/>
                            <w:r w:rsidRPr="004A06CA">
                              <w:rPr>
                                <w:sz w:val="28"/>
                              </w:rPr>
                              <w:t xml:space="preserve"> Inc. as advertised on LinkedIn.com. I have confidence that my ten years of experience and varied capabilities in project management make me the most suitable candidate to fill the role. </w:t>
                            </w:r>
                          </w:p>
                          <w:p w:rsidR="004A06CA" w:rsidRPr="004A06CA" w:rsidRDefault="004A06CA" w:rsidP="004261E8">
                            <w:pPr>
                              <w:ind w:left="709"/>
                              <w:rPr>
                                <w:sz w:val="28"/>
                              </w:rPr>
                            </w:pPr>
                            <w:r w:rsidRPr="004A06CA">
                              <w:rPr>
                                <w:sz w:val="28"/>
                              </w:rPr>
                              <w:t xml:space="preserve">When I worked as a Junior IT Project Manager at </w:t>
                            </w:r>
                            <w:proofErr w:type="spellStart"/>
                            <w:r w:rsidRPr="004A06CA">
                              <w:rPr>
                                <w:sz w:val="28"/>
                              </w:rPr>
                              <w:t>VConnect</w:t>
                            </w:r>
                            <w:proofErr w:type="spellEnd"/>
                            <w:r w:rsidRPr="004A06CA">
                              <w:rPr>
                                <w:sz w:val="28"/>
                              </w:rPr>
                              <w:t xml:space="preserve">, I assisted the Project Manager in leading a development team. My role was to oversee various critical projects from beginning to end. From my conversation with one of your </w:t>
                            </w:r>
                            <w:proofErr w:type="spellStart"/>
                            <w:r w:rsidRPr="004A06CA">
                              <w:rPr>
                                <w:sz w:val="28"/>
                              </w:rPr>
                              <w:t>coworkers</w:t>
                            </w:r>
                            <w:proofErr w:type="spellEnd"/>
                            <w:r w:rsidRPr="004A06CA">
                              <w:rPr>
                                <w:sz w:val="28"/>
                              </w:rPr>
                              <w:t xml:space="preserve">, Lisa Zebrowski, I found out that </w:t>
                            </w:r>
                            <w:proofErr w:type="spellStart"/>
                            <w:r w:rsidRPr="004A06CA">
                              <w:rPr>
                                <w:sz w:val="28"/>
                              </w:rPr>
                              <w:t>Sercel</w:t>
                            </w:r>
                            <w:proofErr w:type="spellEnd"/>
                            <w:r w:rsidRPr="004A06CA">
                              <w:rPr>
                                <w:sz w:val="28"/>
                              </w:rPr>
                              <w:t xml:space="preserve"> wants to expand its operations while mainly focusing on digital integration. I believe that my experience at </w:t>
                            </w:r>
                            <w:proofErr w:type="spellStart"/>
                            <w:r w:rsidRPr="004A06CA">
                              <w:rPr>
                                <w:sz w:val="28"/>
                              </w:rPr>
                              <w:t>VConnect</w:t>
                            </w:r>
                            <w:proofErr w:type="spellEnd"/>
                            <w:r w:rsidRPr="004A06CA">
                              <w:rPr>
                                <w:sz w:val="28"/>
                              </w:rPr>
                              <w:t xml:space="preserve"> is valuable to your present goals. During my time at </w:t>
                            </w:r>
                            <w:proofErr w:type="spellStart"/>
                            <w:r w:rsidRPr="004A06CA">
                              <w:rPr>
                                <w:sz w:val="28"/>
                              </w:rPr>
                              <w:t>VConnect</w:t>
                            </w:r>
                            <w:proofErr w:type="spellEnd"/>
                            <w:r w:rsidRPr="004A06CA">
                              <w:rPr>
                                <w:sz w:val="28"/>
                              </w:rPr>
                              <w:t xml:space="preserve">, I achieved the following: </w:t>
                            </w:r>
                          </w:p>
                          <w:p w:rsidR="004A06CA" w:rsidRPr="004A06CA" w:rsidRDefault="004A06CA" w:rsidP="004261E8">
                            <w:pPr>
                              <w:spacing w:after="0"/>
                              <w:ind w:left="1134"/>
                              <w:rPr>
                                <w:sz w:val="28"/>
                              </w:rPr>
                            </w:pPr>
                            <w:r w:rsidRPr="004A06CA">
                              <w:rPr>
                                <w:sz w:val="28"/>
                              </w:rPr>
                              <w:t>•</w:t>
                            </w:r>
                            <w:r w:rsidRPr="004A06CA">
                              <w:rPr>
                                <w:sz w:val="28"/>
                              </w:rPr>
                              <w:tab/>
                              <w:t>Managed the accounts of international clients and brands with my team</w:t>
                            </w:r>
                          </w:p>
                          <w:p w:rsidR="004A06CA" w:rsidRPr="004A06CA" w:rsidRDefault="004A06CA" w:rsidP="004261E8">
                            <w:pPr>
                              <w:spacing w:after="0"/>
                              <w:ind w:left="1134"/>
                              <w:rPr>
                                <w:sz w:val="28"/>
                              </w:rPr>
                            </w:pPr>
                            <w:r w:rsidRPr="004A06CA">
                              <w:rPr>
                                <w:sz w:val="28"/>
                              </w:rPr>
                              <w:t>•</w:t>
                            </w:r>
                            <w:r w:rsidRPr="004A06CA">
                              <w:rPr>
                                <w:sz w:val="28"/>
                              </w:rPr>
                              <w:tab/>
                              <w:t>Executed 11 highly profitable projects with budgets exceeding $200,000</w:t>
                            </w:r>
                          </w:p>
                          <w:p w:rsidR="004A06CA" w:rsidRPr="004A06CA" w:rsidRDefault="004A06CA" w:rsidP="004261E8">
                            <w:pPr>
                              <w:spacing w:after="0"/>
                              <w:ind w:left="1134"/>
                              <w:rPr>
                                <w:sz w:val="28"/>
                              </w:rPr>
                            </w:pPr>
                            <w:r w:rsidRPr="004A06CA">
                              <w:rPr>
                                <w:sz w:val="28"/>
                              </w:rPr>
                              <w:t>•</w:t>
                            </w:r>
                            <w:r w:rsidRPr="004A06CA">
                              <w:rPr>
                                <w:sz w:val="28"/>
                              </w:rPr>
                              <w:tab/>
                              <w:t>Contributed to product SOW, Q&amp;A testing, user documentation, and integration</w:t>
                            </w:r>
                          </w:p>
                          <w:p w:rsidR="004A06CA" w:rsidRPr="004A06CA" w:rsidRDefault="004A06CA" w:rsidP="004261E8">
                            <w:pPr>
                              <w:spacing w:after="0"/>
                              <w:ind w:left="1440" w:hanging="306"/>
                              <w:rPr>
                                <w:sz w:val="28"/>
                              </w:rPr>
                            </w:pPr>
                            <w:r w:rsidRPr="004A06CA">
                              <w:rPr>
                                <w:sz w:val="28"/>
                              </w:rPr>
                              <w:t>•</w:t>
                            </w:r>
                            <w:r w:rsidRPr="004A06CA">
                              <w:rPr>
                                <w:sz w:val="28"/>
                              </w:rPr>
                              <w:tab/>
                              <w:t xml:space="preserve">Helped direct a $500,000 digital transformation project, minimising the incident rate by 5% </w:t>
                            </w:r>
                          </w:p>
                          <w:p w:rsidR="004A06CA" w:rsidRDefault="004A06CA" w:rsidP="004261E8">
                            <w:pPr>
                              <w:ind w:left="709"/>
                              <w:rPr>
                                <w:sz w:val="28"/>
                              </w:rPr>
                            </w:pPr>
                          </w:p>
                          <w:p w:rsidR="004A06CA" w:rsidRPr="004A06CA" w:rsidRDefault="004A06CA" w:rsidP="004261E8">
                            <w:pPr>
                              <w:ind w:left="709"/>
                              <w:rPr>
                                <w:sz w:val="28"/>
                              </w:rPr>
                            </w:pPr>
                            <w:r w:rsidRPr="004A06CA">
                              <w:rPr>
                                <w:sz w:val="28"/>
                              </w:rPr>
                              <w:t>I believe the above experience and qualities would make me a valuable addition to your firm. If you would like me to provide any other information about my experience or qualifications, please contact me at martin-lane@gmail.com.</w:t>
                            </w:r>
                          </w:p>
                          <w:p w:rsidR="004A06CA" w:rsidRDefault="004A06CA" w:rsidP="004261E8">
                            <w:pPr>
                              <w:ind w:left="709"/>
                              <w:rPr>
                                <w:sz w:val="28"/>
                              </w:rPr>
                            </w:pPr>
                            <w:r w:rsidRPr="004A06CA">
                              <w:rPr>
                                <w:sz w:val="28"/>
                              </w:rPr>
                              <w:t>Sincerely,</w:t>
                            </w:r>
                          </w:p>
                          <w:p w:rsidR="004A06CA" w:rsidRPr="004A06CA" w:rsidRDefault="004A06CA" w:rsidP="004261E8">
                            <w:pPr>
                              <w:ind w:left="709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SIGNATURE</w:t>
                            </w:r>
                          </w:p>
                          <w:p w:rsidR="004A06CA" w:rsidRPr="004A06CA" w:rsidRDefault="004A06CA" w:rsidP="004261E8">
                            <w:pPr>
                              <w:ind w:left="709"/>
                              <w:rPr>
                                <w:sz w:val="28"/>
                              </w:rPr>
                            </w:pPr>
                            <w:r w:rsidRPr="004A06CA">
                              <w:rPr>
                                <w:sz w:val="28"/>
                              </w:rPr>
                              <w:t>Martin La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65.4pt;margin-top:108pt;width:561.05pt;height:605.4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" fillcolor="white [3201]" stroked="f" strokeweight=".5pt">
                <v:textbox>
                  <w:txbxContent>
                    <w:p w:rsidR="004A06CA" w:rsidRPr="004A06CA" w:rsidRDefault="004A06CA" w:rsidP="004261E8">
                      <w:pPr>
                        <w:spacing w:after="0"/>
                        <w:ind w:left="709"/>
                        <w:rPr>
                          <w:sz w:val="28"/>
                        </w:rPr>
                      </w:pPr>
                      <w:r w:rsidRPr="004A06CA">
                        <w:rPr>
                          <w:sz w:val="28"/>
                        </w:rPr>
                        <w:t>To: Doris Yeltsin, Human Resources Manager</w:t>
                      </w:r>
                    </w:p>
                    <w:p w:rsidR="004A06CA" w:rsidRPr="004A06CA" w:rsidRDefault="004A06CA" w:rsidP="004261E8">
                      <w:pPr>
                        <w:ind w:left="709"/>
                        <w:rPr>
                          <w:sz w:val="28"/>
                        </w:rPr>
                      </w:pPr>
                      <w:proofErr w:type="spellStart"/>
                      <w:r w:rsidRPr="004A06CA">
                        <w:rPr>
                          <w:sz w:val="28"/>
                        </w:rPr>
                        <w:t>Sercel</w:t>
                      </w:r>
                      <w:proofErr w:type="spellEnd"/>
                      <w:r w:rsidRPr="004A06CA">
                        <w:rPr>
                          <w:sz w:val="28"/>
                        </w:rPr>
                        <w:t xml:space="preserve"> Incorporated, 17200 Park Row, Houston, TX 77084</w:t>
                      </w:r>
                    </w:p>
                    <w:p w:rsidR="004A06CA" w:rsidRPr="004A06CA" w:rsidRDefault="004A06CA" w:rsidP="004261E8">
                      <w:pPr>
                        <w:ind w:left="709"/>
                        <w:rPr>
                          <w:sz w:val="28"/>
                        </w:rPr>
                      </w:pPr>
                      <w:r w:rsidRPr="004A06CA">
                        <w:rPr>
                          <w:sz w:val="28"/>
                        </w:rPr>
                        <w:t>Dear Ms Doris Yeltsin,</w:t>
                      </w:r>
                    </w:p>
                    <w:p w:rsidR="004A06CA" w:rsidRDefault="004A06CA" w:rsidP="004261E8">
                      <w:pPr>
                        <w:ind w:left="709"/>
                        <w:rPr>
                          <w:sz w:val="28"/>
                        </w:rPr>
                      </w:pPr>
                      <w:r w:rsidRPr="004A06CA">
                        <w:rPr>
                          <w:sz w:val="28"/>
                        </w:rPr>
                        <w:t>As a skilled and experienced project manager, I would like to express my interest in</w:t>
                      </w:r>
                      <w:bookmarkStart w:id="1" w:name="_GoBack"/>
                      <w:bookmarkEnd w:id="1"/>
                      <w:r w:rsidRPr="004A06CA">
                        <w:rPr>
                          <w:sz w:val="28"/>
                        </w:rPr>
                        <w:t xml:space="preserve"> the IT Project Manager job at </w:t>
                      </w:r>
                      <w:proofErr w:type="spellStart"/>
                      <w:r w:rsidRPr="004A06CA">
                        <w:rPr>
                          <w:sz w:val="28"/>
                        </w:rPr>
                        <w:t>Sercel</w:t>
                      </w:r>
                      <w:proofErr w:type="spellEnd"/>
                      <w:r w:rsidRPr="004A06CA">
                        <w:rPr>
                          <w:sz w:val="28"/>
                        </w:rPr>
                        <w:t xml:space="preserve"> Inc. as advertised on LinkedIn.com. I have confidence that my ten years of experience and varied capabilities in project management make me the most suitable candidate to fill the role. </w:t>
                      </w:r>
                    </w:p>
                    <w:p w:rsidR="004A06CA" w:rsidRPr="004A06CA" w:rsidRDefault="004A06CA" w:rsidP="004261E8">
                      <w:pPr>
                        <w:ind w:left="709"/>
                        <w:rPr>
                          <w:sz w:val="28"/>
                        </w:rPr>
                      </w:pPr>
                      <w:r w:rsidRPr="004A06CA">
                        <w:rPr>
                          <w:sz w:val="28"/>
                        </w:rPr>
                        <w:t xml:space="preserve">When I worked as a Junior IT Project Manager at </w:t>
                      </w:r>
                      <w:proofErr w:type="spellStart"/>
                      <w:r w:rsidRPr="004A06CA">
                        <w:rPr>
                          <w:sz w:val="28"/>
                        </w:rPr>
                        <w:t>VConnect</w:t>
                      </w:r>
                      <w:proofErr w:type="spellEnd"/>
                      <w:r w:rsidRPr="004A06CA">
                        <w:rPr>
                          <w:sz w:val="28"/>
                        </w:rPr>
                        <w:t xml:space="preserve">, I assisted the Project Manager in leading a development team. My role was to oversee various critical projects from beginning to end. From my conversation with one of your </w:t>
                      </w:r>
                      <w:proofErr w:type="spellStart"/>
                      <w:r w:rsidRPr="004A06CA">
                        <w:rPr>
                          <w:sz w:val="28"/>
                        </w:rPr>
                        <w:t>coworkers</w:t>
                      </w:r>
                      <w:proofErr w:type="spellEnd"/>
                      <w:r w:rsidRPr="004A06CA">
                        <w:rPr>
                          <w:sz w:val="28"/>
                        </w:rPr>
                        <w:t xml:space="preserve">, Lisa Zebrowski, I found out that </w:t>
                      </w:r>
                      <w:proofErr w:type="spellStart"/>
                      <w:r w:rsidRPr="004A06CA">
                        <w:rPr>
                          <w:sz w:val="28"/>
                        </w:rPr>
                        <w:t>Sercel</w:t>
                      </w:r>
                      <w:proofErr w:type="spellEnd"/>
                      <w:r w:rsidRPr="004A06CA">
                        <w:rPr>
                          <w:sz w:val="28"/>
                        </w:rPr>
                        <w:t xml:space="preserve"> wants to expand its operations while mainly focusing on digital integration. I believe that my experience at </w:t>
                      </w:r>
                      <w:proofErr w:type="spellStart"/>
                      <w:r w:rsidRPr="004A06CA">
                        <w:rPr>
                          <w:sz w:val="28"/>
                        </w:rPr>
                        <w:t>VConnect</w:t>
                      </w:r>
                      <w:proofErr w:type="spellEnd"/>
                      <w:r w:rsidRPr="004A06CA">
                        <w:rPr>
                          <w:sz w:val="28"/>
                        </w:rPr>
                        <w:t xml:space="preserve"> is valuable to your present goals. During my time at </w:t>
                      </w:r>
                      <w:proofErr w:type="spellStart"/>
                      <w:r w:rsidRPr="004A06CA">
                        <w:rPr>
                          <w:sz w:val="28"/>
                        </w:rPr>
                        <w:t>VConnect</w:t>
                      </w:r>
                      <w:proofErr w:type="spellEnd"/>
                      <w:r w:rsidRPr="004A06CA">
                        <w:rPr>
                          <w:sz w:val="28"/>
                        </w:rPr>
                        <w:t xml:space="preserve">, I achieved the following: </w:t>
                      </w:r>
                    </w:p>
                    <w:p w:rsidR="004A06CA" w:rsidRPr="004A06CA" w:rsidRDefault="004A06CA" w:rsidP="004261E8">
                      <w:pPr>
                        <w:spacing w:after="0"/>
                        <w:ind w:left="1134"/>
                        <w:rPr>
                          <w:sz w:val="28"/>
                        </w:rPr>
                      </w:pPr>
                      <w:r w:rsidRPr="004A06CA">
                        <w:rPr>
                          <w:sz w:val="28"/>
                        </w:rPr>
                        <w:t>•</w:t>
                      </w:r>
                      <w:r w:rsidRPr="004A06CA">
                        <w:rPr>
                          <w:sz w:val="28"/>
                        </w:rPr>
                        <w:tab/>
                        <w:t>Managed the accounts of international clients and brands with my team</w:t>
                      </w:r>
                    </w:p>
                    <w:p w:rsidR="004A06CA" w:rsidRPr="004A06CA" w:rsidRDefault="004A06CA" w:rsidP="004261E8">
                      <w:pPr>
                        <w:spacing w:after="0"/>
                        <w:ind w:left="1134"/>
                        <w:rPr>
                          <w:sz w:val="28"/>
                        </w:rPr>
                      </w:pPr>
                      <w:r w:rsidRPr="004A06CA">
                        <w:rPr>
                          <w:sz w:val="28"/>
                        </w:rPr>
                        <w:t>•</w:t>
                      </w:r>
                      <w:r w:rsidRPr="004A06CA">
                        <w:rPr>
                          <w:sz w:val="28"/>
                        </w:rPr>
                        <w:tab/>
                        <w:t>Executed 11 highly profitable projects with budgets exceeding $200,000</w:t>
                      </w:r>
                    </w:p>
                    <w:p w:rsidR="004A06CA" w:rsidRPr="004A06CA" w:rsidRDefault="004A06CA" w:rsidP="004261E8">
                      <w:pPr>
                        <w:spacing w:after="0"/>
                        <w:ind w:left="1134"/>
                        <w:rPr>
                          <w:sz w:val="28"/>
                        </w:rPr>
                      </w:pPr>
                      <w:r w:rsidRPr="004A06CA">
                        <w:rPr>
                          <w:sz w:val="28"/>
                        </w:rPr>
                        <w:t>•</w:t>
                      </w:r>
                      <w:r w:rsidRPr="004A06CA">
                        <w:rPr>
                          <w:sz w:val="28"/>
                        </w:rPr>
                        <w:tab/>
                        <w:t>Contributed to product SOW, Q&amp;A testing, user documentation, and integration</w:t>
                      </w:r>
                    </w:p>
                    <w:p w:rsidR="004A06CA" w:rsidRPr="004A06CA" w:rsidRDefault="004A06CA" w:rsidP="004261E8">
                      <w:pPr>
                        <w:spacing w:after="0"/>
                        <w:ind w:left="1440" w:hanging="306"/>
                        <w:rPr>
                          <w:sz w:val="28"/>
                        </w:rPr>
                      </w:pPr>
                      <w:r w:rsidRPr="004A06CA">
                        <w:rPr>
                          <w:sz w:val="28"/>
                        </w:rPr>
                        <w:t>•</w:t>
                      </w:r>
                      <w:r w:rsidRPr="004A06CA">
                        <w:rPr>
                          <w:sz w:val="28"/>
                        </w:rPr>
                        <w:tab/>
                        <w:t xml:space="preserve">Helped direct a $500,000 digital transformation project, minimising the incident rate by 5% </w:t>
                      </w:r>
                    </w:p>
                    <w:p w:rsidR="004A06CA" w:rsidRDefault="004A06CA" w:rsidP="004261E8">
                      <w:pPr>
                        <w:ind w:left="709"/>
                        <w:rPr>
                          <w:sz w:val="28"/>
                        </w:rPr>
                      </w:pPr>
                    </w:p>
                    <w:p w:rsidR="004A06CA" w:rsidRPr="004A06CA" w:rsidRDefault="004A06CA" w:rsidP="004261E8">
                      <w:pPr>
                        <w:ind w:left="709"/>
                        <w:rPr>
                          <w:sz w:val="28"/>
                        </w:rPr>
                      </w:pPr>
                      <w:r w:rsidRPr="004A06CA">
                        <w:rPr>
                          <w:sz w:val="28"/>
                        </w:rPr>
                        <w:t>I believe the above experience and qualities would make me a valuable addition to your firm. If you would like me to provide any other information about my experience or qualifications, please contact me at martin-lane@gmail.com.</w:t>
                      </w:r>
                    </w:p>
                    <w:p w:rsidR="004A06CA" w:rsidRDefault="004A06CA" w:rsidP="004261E8">
                      <w:pPr>
                        <w:ind w:left="709"/>
                        <w:rPr>
                          <w:sz w:val="28"/>
                        </w:rPr>
                      </w:pPr>
                      <w:r w:rsidRPr="004A06CA">
                        <w:rPr>
                          <w:sz w:val="28"/>
                        </w:rPr>
                        <w:t>Sincerely,</w:t>
                      </w:r>
                    </w:p>
                    <w:p w:rsidR="004A06CA" w:rsidRPr="004A06CA" w:rsidRDefault="004A06CA" w:rsidP="004261E8">
                      <w:pPr>
                        <w:ind w:left="709"/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SIGNATURE</w:t>
                      </w:r>
                    </w:p>
                    <w:p w:rsidR="004A06CA" w:rsidRPr="004A06CA" w:rsidRDefault="004A06CA" w:rsidP="004261E8">
                      <w:pPr>
                        <w:ind w:left="709"/>
                        <w:rPr>
                          <w:sz w:val="28"/>
                        </w:rPr>
                      </w:pPr>
                      <w:r w:rsidRPr="004A06CA">
                        <w:rPr>
                          <w:sz w:val="28"/>
                        </w:rPr>
                        <w:t>Martin Lan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899160</wp:posOffset>
                </wp:positionH>
                <wp:positionV relativeFrom="paragraph">
                  <wp:posOffset>-876300</wp:posOffset>
                </wp:positionV>
                <wp:extent cx="7520940" cy="2125980"/>
                <wp:effectExtent l="0" t="0" r="3810" b="762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20940" cy="21259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4A06CA" w:rsidRDefault="004A06CA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889FD82" wp14:editId="58F032B3">
                                  <wp:extent cx="7399020" cy="1819275"/>
                                  <wp:effectExtent l="0" t="0" r="0" b="9525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4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399020" cy="181927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1" o:spid="_x0000_s1027" type="#_x0000_t202" style="position:absolute;margin-left:-70.8pt;margin-top:-69pt;width:592.2pt;height:167.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" fillcolor="white [3201]" stroked="f" strokeweight=".5pt">
                <v:textbox>
                  <w:txbxContent>
                    <w:p w:rsidR="004A06CA" w:rsidRDefault="004A06CA">
                      <w:r>
                        <w:rPr>
                          <w:noProof/>
                        </w:rPr>
                        <w:drawing>
                          <wp:inline distT="0" distB="0" distL="0" distR="0" wp14:anchorId="4889FD82" wp14:editId="58F032B3">
                            <wp:extent cx="7399020" cy="1819275"/>
                            <wp:effectExtent l="0" t="0" r="0" b="9525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5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399020" cy="181927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sectPr w:rsidR="00CF676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xNLU0MTIxNLQ0szRR0lEKTi0uzszPAykwrAUAZqOiFSwAAAA="/>
  </w:docVars>
  <w:rsids>
    <w:rsidRoot w:val="004A06CA"/>
    <w:rsid w:val="00396A22"/>
    <w:rsid w:val="004261E8"/>
    <w:rsid w:val="004A06CA"/>
    <w:rsid w:val="00A5037A"/>
    <w:rsid w:val="00AF027E"/>
    <w:rsid w:val="00CF676A"/>
    <w:rsid w:val="00E10F80"/>
    <w:rsid w:val="00F84D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2FEE7D3-7E85-4AA5-A26E-24A4B99A96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0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4-04-12T17:20:00Z</dcterms:created>
  <dcterms:modified xsi:type="dcterms:W3CDTF">2024-04-12T17:20:00Z</dcterms:modified>
</cp:coreProperties>
</file>